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390CF918" w:rsidR="0098480A" w:rsidRPr="003D7F22" w:rsidRDefault="006E58B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</w:t>
      </w:r>
      <w:r w:rsidR="000F0812">
        <w:rPr>
          <w:rFonts w:ascii="Times New Roman" w:hAnsi="Times New Roman" w:cs="Times New Roman"/>
          <w:b/>
          <w:bCs/>
          <w:i/>
          <w:iCs/>
          <w:sz w:val="36"/>
          <w:szCs w:val="36"/>
        </w:rPr>
        <w:t>Business Administration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6DEC28C6" w:rsidR="00D83B2B" w:rsidRPr="00D83B2B" w:rsidRDefault="000F0812" w:rsidP="009049A2">
      <w:pPr>
        <w:rPr>
          <w:rFonts w:cstheme="minorHAnsi"/>
        </w:rPr>
      </w:pPr>
      <w:r w:rsidRPr="0070169A">
        <w:rPr>
          <w:rFonts w:cstheme="minorHAnsi"/>
        </w:rPr>
        <w:t>Business Administration degrees are among the most popular college programs in the United States and with good reason</w:t>
      </w:r>
      <w:proofErr w:type="gramStart"/>
      <w:r w:rsidRPr="0070169A">
        <w:rPr>
          <w:rFonts w:cstheme="minorHAnsi"/>
        </w:rPr>
        <w:t xml:space="preserve">. </w:t>
      </w:r>
      <w:proofErr w:type="gramEnd"/>
      <w:r w:rsidRPr="0070169A">
        <w:rPr>
          <w:rFonts w:cstheme="minorHAnsi"/>
        </w:rPr>
        <w:t>Equipped with a versatile degree, students can potentially launch a career in any industry, from marketing to manufacturing, accounting to analytics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F081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82F6857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635529C6" w14:textId="4C3B93FF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55306BD1" w14:textId="150E6CD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4299DC1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37BC83B3" w14:textId="4213A035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6152D89" w14:textId="4420E23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F316C22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798454FA" w14:textId="104A0C44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Introduction to Management (formerly MGT-103)</w:t>
            </w:r>
          </w:p>
        </w:tc>
        <w:tc>
          <w:tcPr>
            <w:tcW w:w="1313" w:type="dxa"/>
          </w:tcPr>
          <w:p w14:paraId="64BCEF68" w14:textId="412D9708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0F0812" w:rsidRPr="00EE1CC7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097DB7D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57FA4267" w14:textId="195ED910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36D23F10" w14:textId="07560EC8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F081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EE228FB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03571DB6" w14:textId="72A045FD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401B7A34" w14:textId="55A0E0E9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3109CEB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00F9BB57" w14:textId="5C367E93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arketing Management (formerly MGT-205)</w:t>
            </w:r>
          </w:p>
        </w:tc>
        <w:tc>
          <w:tcPr>
            <w:tcW w:w="1313" w:type="dxa"/>
          </w:tcPr>
          <w:p w14:paraId="0794A019" w14:textId="49135A64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F0812" w:rsidRPr="008E1CE1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79FF3E2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21C771E7" w14:textId="2D723124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7B69753E" w14:textId="31F6C6C0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F0812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0F0812" w:rsidRPr="00554C6F" w:rsidRDefault="000F0812" w:rsidP="000F081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B4D3138" w:rsidR="000F0812" w:rsidRPr="000F0812" w:rsidRDefault="000F0812" w:rsidP="000F081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115C0398" w14:textId="43242EA1" w:rsidR="000F0812" w:rsidRPr="000F0812" w:rsidRDefault="000F0812" w:rsidP="000F081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12028B2E" w14:textId="321F6DEA" w:rsidR="000F0812" w:rsidRPr="000F0812" w:rsidRDefault="000F0812" w:rsidP="000F081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F081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206465F" w14:textId="77777777" w:rsidR="000F0812" w:rsidRDefault="00EE1CC7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5C3EEBA9" w14:textId="77777777" w:rsidR="000F0812" w:rsidRP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General and Operations Manager (B)</w:t>
      </w:r>
    </w:p>
    <w:p w14:paraId="6B3A64DD" w14:textId="77777777" w:rsidR="000F0812" w:rsidRDefault="000F0812" w:rsidP="000F081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F0812">
        <w:rPr>
          <w:rFonts w:cstheme="minorHAnsi"/>
          <w:sz w:val="20"/>
          <w:szCs w:val="20"/>
        </w:rPr>
        <w:t>Management Analyst (B, M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40778" w14:textId="77777777" w:rsidR="005F6EA1" w:rsidRDefault="005F6EA1" w:rsidP="00DF2F19">
      <w:pPr>
        <w:spacing w:after="0" w:line="240" w:lineRule="auto"/>
      </w:pPr>
      <w:r>
        <w:separator/>
      </w:r>
    </w:p>
  </w:endnote>
  <w:endnote w:type="continuationSeparator" w:id="0">
    <w:p w14:paraId="15F6EC50" w14:textId="77777777" w:rsidR="005F6EA1" w:rsidRDefault="005F6EA1" w:rsidP="00DF2F19">
      <w:pPr>
        <w:spacing w:after="0" w:line="240" w:lineRule="auto"/>
      </w:pPr>
      <w:r>
        <w:continuationSeparator/>
      </w:r>
    </w:p>
  </w:endnote>
  <w:endnote w:type="continuationNotice" w:id="1">
    <w:p w14:paraId="3D62EFA6" w14:textId="77777777" w:rsidR="005F6EA1" w:rsidRDefault="005F6E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F39219" w14:textId="77777777" w:rsidR="005F6EA1" w:rsidRDefault="005F6EA1" w:rsidP="00DF2F19">
      <w:pPr>
        <w:spacing w:after="0" w:line="240" w:lineRule="auto"/>
      </w:pPr>
      <w:r>
        <w:separator/>
      </w:r>
    </w:p>
  </w:footnote>
  <w:footnote w:type="continuationSeparator" w:id="0">
    <w:p w14:paraId="36362DBB" w14:textId="77777777" w:rsidR="005F6EA1" w:rsidRDefault="005F6EA1" w:rsidP="00DF2F19">
      <w:pPr>
        <w:spacing w:after="0" w:line="240" w:lineRule="auto"/>
      </w:pPr>
      <w:r>
        <w:continuationSeparator/>
      </w:r>
    </w:p>
  </w:footnote>
  <w:footnote w:type="continuationNotice" w:id="1">
    <w:p w14:paraId="2CDFD59A" w14:textId="77777777" w:rsidR="005F6EA1" w:rsidRDefault="005F6E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9</Words>
  <Characters>1799</Characters>
  <Application>Microsoft Office Word</Application>
  <DocSecurity>0</DocSecurity>
  <Lines>81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ccounting_CERT</vt:lpstr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Bus_Admin_CERT</dc:title>
  <dc:subject/>
  <dc:creator>Rhonda Nishimoto</dc:creator>
  <cp:keywords/>
  <dc:description/>
  <cp:lastModifiedBy>Rhonda</cp:lastModifiedBy>
  <cp:revision>3</cp:revision>
  <dcterms:created xsi:type="dcterms:W3CDTF">2021-02-18T23:36:00Z</dcterms:created>
  <dcterms:modified xsi:type="dcterms:W3CDTF">2021-02-18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